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aquis corsei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geraniol; (2E)-3,7-dimethylocta-2,6-dien-1-ol, linalool, eter metylowy cedrowy, nerol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00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iołowe. aromaty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quis corse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aquis corse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linalool ; ner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geraniol; (2E)-3,7-dimethylocta-2,6-dien-1-ol, linalool, eter metylowy cedrowy, nerol, coumarin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ekspert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quis corsei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aquis corsei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4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3E69C4-DAA4-4773-96C0-EA9790A50C84}"/>
</file>

<file path=customXml/itemProps3.xml><?xml version="1.0" encoding="utf-8"?>
<ds:datastoreItem xmlns:ds="http://schemas.openxmlformats.org/officeDocument/2006/customXml" ds:itemID="{9869F386-A59D-4CC8-B11C-2308212E3A0B}"/>
</file>

<file path=customXml/itemProps4.xml><?xml version="1.0" encoding="utf-8"?>
<ds:datastoreItem xmlns:ds="http://schemas.openxmlformats.org/officeDocument/2006/customXml" ds:itemID="{CCA4B73D-33C4-41F7-A355-DC2D764C45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